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ana Copae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pae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0 Azalea Lane, Mount Prospect, IL, USA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ana.copaev@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3049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s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